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่าสุดนี่ ตำรวจเร่งค้นบ้านในช่วงข้าวเข้านี้ค่ะ ว่าความเป็นมามันเป็นอย่างไรเกิดขึ้น แล้วก็มีควันโพยโรงงานค่ะ สภาพอากาศที่นั่นจะเป็นอย่างไรนะคะ 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้เมื่อช่วงบ่ายวานนี้ เกิดเหตุเพลิงไหม้ตำบล มะขามคั่ว จังหวัดระยอง ว่ากลุ่มควัน สีดำทมิฬเลยค่ะ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 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 คุณผู้ชม เดี๋ยวบึ้ม เดี๋ยวบึ้ม 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 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 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 ได้รับบาดเจ็บเป็นแผลลึก ยังมีมีดปังตอแล้วก็สากกะเบือตำน้ำพริกนี่ ที่วางอยู่ 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 ครั้งนี้รุนแรงสุดนะครับ นี่นะครับ กำลังปลูกต้นมะม่วงอยู่นะครับ นางพิน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รับ 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 สามีเล่าให้ฟังว่าสาเหตุที่โดนภรรยาทำร้ายร่างกายนี่ ก็เพราะว่าตัวเองไปกินเหล้ามาแล้วก็เมา ภรรยาก็บอกแล้วก็ไม่ยอมฟัง ตอนเกิดเรื่องนี่เขาบอกว่าให้ตัวเองมาดามกิ่งไม้ ตัวเองก็เลยทำไม่เป็น โดนนี่ครับ มีดฟันเข้าที่หัว แต่สามียังบอกด้วยว่าก็ไม่โกรธนะครับ ไม่โกรธที่โดนฟันหัวแบบนี้ หรือ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คุณโป้ง)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</w:t>
      </w:r>
    </w:p>
    <w:p>
      <w:pPr>
        <w:pStyle w:val="BodyText"/>
      </w:pPr>
      <w:r>
        <w:t xml:space="preserve">(ผู้สื่อข่าวชาย)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 เป็นหนุ่มฮ่องกงคนหนึ่ง เล่นบาสอยู่ค่ะอยู่ที่สนามกีฬาของโรงเรียนช่างกลอุปภัม อำเภอปากเกร็ด 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 อายุ 50 ปี เป็นคนฮ่องกงค่ะ นอนหมดสติอยู่ข้างสนาม เจ้าหน้าที่ก็ CPR ปั้มหัวใจนานกว่า 20 นาที ปั้มอยู่อย่างนั้น แต่ก็ไม่สามารถช่วยชีวิตไว้ได้ 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 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 ทำให้หัวใจเกิดล้มเหลม ชีวิตซึ่งเจ้าหน้าที่ สภ. ปากเกร็ด 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</w:t>
      </w:r>
    </w:p>
    <w:p>
      <w:pPr>
        <w:pStyle w:val="BodyText"/>
      </w:pPr>
      <w:r>
        <w:t xml:space="preserve">[เสียงโฆษณา] 9.52 น. ครับ 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 เห็นไหมครับ 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 จังหวัดนครศรีธรรมราชนี่ เข้าไประงับเหตุชายคุ้มคลั่งคนนี้นะครับ เอามีดมาฟันข้าวของในบ้านของตัวเองเสียหาย จนพ่อของนายคนนี้นะครับ แล้วก็น้องวิ่งหนีตายออกมาจากบ้านเหตุเกิดขึ้นที่ตำบลปากพูน อำเภอเมืองนครศรีธรรมราช พบนายโจ๊กอายุ 34 ปี ลูกชายของเจ้าของบ้านนี่ยังอยู่ในอาการคุ้มคลั่ง แล้วก็อารวาดอยู่นะครับ กระจายกำลังปิดล้อมบ้าน ตอนแรกนี่พูดจาเกลี้ยกล่อมนะครับ ไม่ใช่จู่จะบุกเข้าไป ให้เวลาเกลี้ยกล่อมอยากจะให้นายโจ๊กนี่วางอาวุธมีดพร้า แต่ก็ไม่เป็นผล นายโจ๊กไม่มีท่าทีที่จะออกจากบ้านเลย 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 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 กำลัง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 รวมถึงชาวบ้านที่มามุงดูเหตุการณ์ เพราะว่าคนเป็นพ่อเขาก็แจ้งตำรวจเอง คนที่ทำร้ายข้าวของในบ้านก็เป็นลูกเอง แต่พ่อต้องมานั่งเช็ดเองล่าสุดนี่ ตำรวจเร่งค้นบ้านในช่วงข้าวเข้านี้ค่ะ ว่าความเป็นมามันเป็นอย่างไรเกิดขึ้น แล้วก็มีควันโพยโรงงานค่ะ สภาพอากาศที่นั่นจะเป็นอย่างไรนะคะ 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้เมื่อช่วงบ่ายวานนี้ เกิดเหตุเพลิงไหม้ตำบล มะขามคั่ว จังหวัดระยอง ว่ากลุ่มควัน สีดำทมิฬเลยค่ะ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 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 คุณผู้ชม เดี๋ยวบึ้ม เดี๋ยวบึ้ม 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 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 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 ได้รับบาดเจ็บเป็นแผลลึก ยังมีมีดปังตอแล้วก็สากกะเบือตำน้ำพริกนี่ ที่วางอยู่ 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 ครั้งนี้รุนแรงสุดนะครับ นี่นะครับ กำลังปลูกต้นมะม่วงอยู่นะครับ นางพิน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รับ 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 สามีเล่าให้ฟังว่าสาเหตุที่โดนภรรยาทำร้ายร่างกายนี่ ก็เพราะว่าตัวเองไปกินเหล้ามาแล้วก็เมา ภรรยาก็บอกแล้วก็ไม่ยอมฟัง ตอนเกิดเรื่องนี่เขาบอกว่าให้ตัวเองมาดามกิ่งไม้ ตัวเองก็เลยทำไม่เป็น โดนนี่ครับ มีดฟันเข้าที่หัว แต่สามียังบอกด้วยว่าก็ไม่โกรธนะครับ ไม่โกรธที่โดนฟันหัวแบบนี้ หรือ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คุณโป้ง)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</w:t>
      </w:r>
    </w:p>
    <w:p>
      <w:pPr>
        <w:pStyle w:val="BodyText"/>
      </w:pPr>
      <w:r>
        <w:t xml:space="preserve">(ผู้สื่อข่าวชาย)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 เป็นหนุ่มฮ่องกงคนหนึ่ง เล่นบาสอยู่ค่ะอยู่ที่สนามกีฬาของโรงเรียนช่างกลอุปภัม อำเภอปากเกร็ด 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 อายุ 50 ปี เป็นคนฮ่องกงค่ะ นอนหมดสติอยู่ข้างสนาม เจ้าหน้าที่ก็ CPR ปั้มหัวใจนานกว่า 20 นาที ปั้มอยู่อย่างนั้น แต่ก็ไม่สามารถช่วยชีวิตไว้ได้ 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 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 ทำให้หัวใจเกิดล้มเหลม ชีวิตซึ่งเจ้าหน้าที่ สภ. ปากเกร็ด 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</w:t>
      </w:r>
    </w:p>
    <w:p>
      <w:pPr>
        <w:pStyle w:val="BodyText"/>
      </w:pPr>
      <w:r>
        <w:t xml:space="preserve">[เสียงโฆษณา] 9.52 น. ครับ 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 เห็นไหมครับ 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 จังหวัดนครศรีธรรมราชนี่ เข้าไประงับเหตุชายคุ้มคลั่งคนนี้นะครับ เอามีดมาฟันข้าวของในบ้านของตัวเองเสียหาย จนพ่อของนายคนนี้นะครับ แล้วก็น้องวิ่งหนีตายออกมาจากบ้านเหตุเกิดขึ้นที่ตำบลปากพูน อำเภอเมืองนครศรีธรรมราช พบนายโจ๊กอายุ 34 ปี ลูกชายของเจ้าของบ้านนี่ยังอยู่ในอาการคุ้มคลั่ง แล้วก็อารวาดอยู่นะครับ กระจายกำลังปิดล้อมบ้าน ตอนแรกนี่พูดจาเกลี้ยกล่อมนะครับ ไม่ใช่จู่จะบุกเข้าไป ให้เวลาเกลี้ยกล่อมอยากจะให้นายโจ๊กนี่วางอาวุธมีดพร้า แต่ก็ไม่เป็นผล นายโจ๊กไม่มีท่าทีที่จะออกจากบ้านเลย 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 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 กำลัง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 รวมถึงชาวบ้านที่มามุงดูเหตุการณ์ เพราะว่าคนเป็นพ่อเขาก็แจ้งตำรวจเอง คนที่ทำร้ายข้าวของในบ้านก็เป็นลูกเอง แต่พ่อต้องมานั่งเช็ดเองล่าสุดนี่ ตำรวจเร่งค้นบ้านในช่วงข้าวเข้านี้ค่ะ ว่าความเป็นมามันเป็นอย่างไรเกิดขึ้น แล้วก็มีควันโพยโรงงานค่ะ สภาพอากาศที่นั่นจะเป็นอย่างไรนะคะ 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้เมื่อช่วงบ่ายวานนี้ เกิดเหตุเพลิงไหม้ตำบล มะขามคั่ว จังหวัดระยอง ว่ากลุ่มควัน สีดำทมิฬเลยค่ะ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 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 คุณผู้ชม เดี๋ยวบึ้ม เดี๋ยวบึ้ม 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 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เมื่อมาถึงที่เกิดเหตุนะครับ นี่เจ้าหน้าที่ก็เจอสากกะเบือแล้วนี่ 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 ได้รับบาดเจ็บเป็นแผลลึก ยังมีมีดปังตอแล้วก็สากกะเบือตำน้ำพริกนี่ ที่วางอยู่ 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มักจะมีเรื่องทะเลาะเบาะแว้งกันอยู่บ่อยครั้ง ครั้งนี้รุนแรงสุดนะครับ นี่นะครับ กำลังปลูกต้นมะม่วงอยู่นะครับ นางพิน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รับ คว้ามีดมาแล้วก็คว้าสากกะเบือมาทำร้ายสามีของตัวเอง แต่ก็ไม่คิดว่าจะเป็นอะไรมากแต่คุณดูสภาพของสามีเธอสิครับ ต้องเอาผ้าก๊อดพันหัวเลยเลือดอาบเลย สามีเธอนายโป้ง เขาบอกแบบนี้ สามีเล่าให้ฟังว่าสาเหตุที่โดนภรรยาทำร้ายร่างกายนี่ ก็เพราะว่าตัวเองไปกินเหล้ามาแล้วก็เมา ภรรยาก็บอกแล้วก็ไม่ยอมฟัง ตอนเกิดเรื่องนี่เขาบอกว่าให้ตัวเองมาดามกิ่งไม้ ตัวเองก็เลยทำไม่เป็น โดนนี่ครับ มีดฟันเข้าที่หัว แต่สามียังบอกด้วยว่าก็ไม่โกรธนะครับ ไม่โกรธที่โดนฟันหัวแบบนี้ หรือ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คุณโป้ง)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</w:t>
      </w:r>
    </w:p>
    <w:p>
      <w:pPr>
        <w:pStyle w:val="BodyText"/>
      </w:pPr>
      <w:r>
        <w:t xml:space="preserve">(ผู้สื่อข่าวชาย)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ก็ยังไม่มีการแจ้งข้อกล่าวหาใด ๆ กับนางพิณทองผู้เป็นภรรยา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 เป็นหนุ่มฮ่องกงคนหนึ่ง เล่นบาสอยู่ค่ะอยู่ที่สนามกีฬาของโรงเรียนช่างกลอุปภัม อำเภอปากเกร็ด 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ล็อก อายุ 50 ปี เป็นคนฮ่องกงค่ะ นอนหมดสติอยู่ข้างสนาม เจ้าหน้าที่ก็ CPR ปั้มหัวใจนานกว่า 20 นาที ปั้มอยู่อย่างนั้น แต่ก็ไม่สามารถช่วยชีวิตไว้ได้ 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 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 ทำให้หัวใจเกิดล้มเหลม ชีวิตซึ่งเจ้าหน้าที่ สภ. ปากเกร็ด 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9.52 น. ครับ บุกเข้าไปควบคุมตัวชายคนหนึ่งที่มีอาการคุ้มค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 เห็นไหมครับ 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 จังหวัดนครศรีธรรมราชนี่ เข้าไประงับเหตุชายคุ้มคลั่งคนนี้นะครับ เอามีดมาฟันข้าวของในบ้านของตัวเองเสียหาย จนพ่อของนายคนนี้นะครับ แล้วก็น้องวิ่งหนีตายออกมาจากบ้านเหตุเกิดขึ้นที่ตำบลปากพูน อำเภอเมืองนครศรีธรรมราช พบนายโจ๊กอายุ 34 ปี ลูกชายของเจ้าของบ้านนี่ยังอยู่ในอาการคุ้มคลั่ง แล้วก็อารวาดอยู่นะครับ กระจายกำลังปิดล้อมบ้าน ตอนแรกนี่พูดจาเกลี้ยกล่อมนะครับ ไม่ใช่จู่จะบุกเข้าไป ให้เวลาเกลี้ยกล่อมอยากจะให้นายโจ๊กนี่วางอาวุธมีดพร้า แต่ก็ไม่เป็นผล นายโจ๊กไม่มีท่าทีที่จะออกจากบ้านเลย 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 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 กำลังใช้ผ้าขาวม้านี่เช็กเหงื่อเช็ดน้ำมูก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 รวมถึงชาวบ้านที่มามุงดูเหตุการณ์ เพราะว่าคนเป็นพ่อเขาก็แจ้งตำรวจเอง คนที่ทำร้ายข้าวของในบ้านก็เป็นลูกเอง แต่พ่อต้องมานั่งเช็ดเอ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 วิธีการที่ดีที่สุด แล้วก็จะทำเพราะความรักมากที่สุด คือ ต้องให้เขาไปรักษา</w:t>
      </w:r>
    </w:p>
    <w:p>
      <w:pPr>
        <w:pStyle w:val="BodyText"/>
      </w:pPr>
      <w:r>
        <w:t xml:space="preserve">(ผู้ประกาศข่าวชาย) ต้องไปรักษา</w:t>
      </w:r>
    </w:p>
    <w:p>
      <w:pPr>
        <w:pStyle w:val="BodyText"/>
      </w:pPr>
      <w:r>
        <w:t xml:space="preserve">(ผู้ประกาศข่าวหญิง) 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 น่าจะมาจากการโกรธแค้นเรื่องส่วนตัวค่ะ ล่าสุดตำรวจเข้าไปที่เหตุการณ์สะเทือนขวัญ สามี-ภรรยา ถูกฆ่าตาย 2 ศพในบ้านพัก หมู่ 4 บ้านห้วยน้ำใต้ จังหวัดตรังนะคะ ไปถึงนี่พบร่างของนางอ้อยนภา อายุ 32 ปี อาชีพขายน้ำอ้อยสภาพอยู่ในสถาพนอนหงาย หน้าจมกองเลือด เสียชีวิต ศรีษะค่ะ 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 ไปเจอในห้องน้ำค่ะ พบร่างของนายสุพรรณ์ 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พร้า แต่ไปตรวจสอบในบ้านนี่ไม่พบร่องรอยต่อสู้หรือสูญหายไปค่ะ นายสุพรรณซึ่งเป็นผู้ตายนี่ เป็นน้องชายของทนายคนหนึ่ง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ผู้ตายคบกับภรรยาแบบเปิดเผยด้วย 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 ประเด็นก็คือเบื้อต้นมีการอำพรางศพด้วยนะครับ เอาศพอำพรางไว้ที่อื่น แล้วหลังจากนั้นนี่ ภาพจากกล้องวงก็สามารถจับรถต้องสงสัยได้ มันเกิดอะไรขึ้นครับเกิดอุบัติเหตุแล้วก็ขับหนีไปแล้วก็มีการทิ้งศพด้วยนะครับ 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ขึ้นรถกระบะไปอีกคันหนึ่ง ก่อนที่จะนำแรงงานต่างด้าว 23 คนซึ่งในจำนวนนั้นนี่ บาดเจ็บ 4 แล้วก็เสียชีวิต 3 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 ทางผู้บังคับการตำรวจภูธรจังหวัดตาก 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 ตำบลนาโบสถ์ ตำบลวังเจ้า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 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</w:t>
      </w:r>
    </w:p>
    <w:p>
      <w:pPr>
        <w:pStyle w:val="BodyText"/>
      </w:pPr>
      <w:r>
        <w:t xml:space="preserve">(ผู้ประกาศข่าวหญิง) คือ เอาไปทิ้ง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Esusu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 เป็นรถบรรทุกข้าวโพดแล้วมันเกิดอุบัติเหตุ 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 แล้วก็ผู้ช่วย ผบ.ตร. เร่งดำเนินการเรื่องของการเร่งรัดคดีนี้ด้วยตนเองเลยนะ บังคับการตำรวจภูธรจังหวัดกำแพงเพชรย้ำว่า รอง ผบตร.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 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 ลงพื้นที่ไปกับพลตำรวจโทสุรเชษฐ์หรือบิ๊กโจ๊กนะครับ 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 อำเภอ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 เขาบอกว่าพบว่าติดเชื้อ COVID นะครับ แรงงานต่างด้าวกลุ่มนี้ติดเชื้อ COVID ซึ่งกำหนดให้อยู่บริเวณให้อยู่บริเวณนี้ ควบคุมอย่างชัดเจน เพื่อที่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ทำงานหนัก อีกเรื่องหน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 นายอนุวัฒนี่หนีมาหลบซ้อนในพื้นที่บ้านหนองแวง อำเภอนาโศกค่ะ พื้นที่แล้วก็นำกำลังบุกเข้าไปค้นบ้านพัก 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 นี่นะคะ โดนจับกุมเรียบร้อย วิ่งไปกลางนา วิ่งไปตรงไหนก็โดนค่ะ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นะครับ แล้วก็รัดที่คอ 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เนื่อจากว่าเป็นข่าวจับลูกสาววัยแค่ 3 ขวบแค่นั้นเองแขวนคอ แล้วก็ไลฟ์ใน Facebook ว่าในคลิปนี้ลูกสาวของตัวเองนี่ หายใจไม่ออกแล้วก็ร้องขอชีวิต บอกว่า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กลัว ไม่ต้องกลัว 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 แล้วจะไปด้วยกัน เราคงมีเสียงมาให้ดูเท่านี้ครับถ้าเกิดเป็นคลิปนี่คงจะโชว์ให้ดูไม่ได้เพราะมันสะเทือนขวัญนี่เป็นข่าวที่เราต้องนำเสนอ ของพ่อแท้ ๆ ที่จะไปแขวนคอลูกสาวของตัวเองนี่ล่ะครับ ผู้ใช้ Facebook รายหนึ่งได้ไลฟ์สดขวบ ถูกชายคนหนึ่งที่ทราบชื่อต่อมาก็ได้นายนิรันด์ สกุลรัตน์ อายุ 35 ปี โดยประมาณนะครับ เป็นพนักงานขับรถรับส่งสินค้าของบริษัทเอกชน 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 2 ชั้นแบบนี้นะครับ เป็นห้องเช่าสุดของตัวบ้าน ตำรวจก็เลยเข้าไปตรวจค้นภายใน แล้วก็ไปเจอที่นอน, หมอน, มุ้ง,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ก็ไปเจอกับม้วนเชือกที่เป็นเชือกถักสีดำ ซึ่งก็เป็นเชือกที่ใช้ในการก่อเหตุนะครับ แต่ก็ไม่พบตัวเด็กกับผู้ก่อเหตุเป็นอย่างใด คาดว่าหลบหนีไปแล้ว ทางด้านคุณนายไหวนะครับ 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 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 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 ตอนแรกเขาอยู่กันมานานแล้ว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ใช่ไหม หรืออย่างไร</w:t>
      </w:r>
    </w:p>
    <w:p>
      <w:pPr>
        <w:pStyle w:val="BodyText"/>
      </w:pPr>
      <w:r>
        <w:t xml:space="preserve">(ผู้ประกาศข่าวชาย) เพื่อนบ้าน 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 ที่ไปอยู่ที่อื่นนะครับ 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 ทำไมต้องทำกับลูกตัวเองขนาดนี้แล้วก็ไลฟ์สดใน Facebook ด้วยนะคะ ถ้าการดำเนินคดี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ู ผู้ชายคนนี้นี่เขาขับรถตามเพื่อนสาวคนสนิทนะคะ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 รถเกิด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 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 จมแม่น้ำหายไปเลยค่ะ นี่ค่ะ คือ คุณธีรพัฒน์นะคะ ยี่ห้อ Ford ทางเลี่ยงเมืองนครตำบลกลางแดด อำเภอเมืองตั้งแต่วันที่ 5 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ขับ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เข้าไปโทรศัพท์กลับไปหาคุณแม่ แล้วบอกว่า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 ความลึกไม่ต่ำกว่า 100 เมตร สาเหตุค่ะเบื้องต้นน่าจะเป็นอุบัติเหตุมากกว่านะคะ 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นะครับ ซึ่งเขาอาจจะดื่มกันส่วนตัวภายในฉลองวันเกิดเพื่อนก็ประเด็นอื่นไหม ก็มีเกี่ยวกับประเด็นอื่นมากที่สุดมันมีอะไรไหม ถ้าเกิดจะมีเรื่องอื่นเดี๋ยวต้องไปสืบสวนกันอีกทีหนึ่งแต่ตอนนี้เบื้องต้นทำอย่างไร ต้องหารถเสียก่อนนะคะ อย่างไรต้องหารถหาคนก่อนอะไรเลยนะคะ ซึ่งในจุดนั้น ผู้สื่อข่าวของเราบอกแบบนี้ค่ะ 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 มันเป็นตรงจุดหัวโค้งแรกเลย ที่มีการเปิดแบริเออร์ ไว้เป็นช่องทางเล็กริมทาง แล้วทางที่เปิดเชื่อมไว้นี่ลงสู่ตลิ่งริมแม่น้ำเจ้าพระยา ก็เลยทำให้รถของนายธีรพัฒน์พุ่งลงไปอย่างง่ายดาย เพราะว่าไม่มีแบริเออร์มากั้นเอาไว้นะคะคุณผู้ชม ดังนั้นความคืบหน้าตอนนี้ได้รับความช่วยเหลือจากนายเกษมศักดิ์ ชัยลิ้มฟ้าค่ะคนนี้เป็นเพื่อนของนายธีรพัฒน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ตอนนี้ที่เชียงใหม่นี่ได้มีการสั่งปิดสถานที่ 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 แล้วเกิดเหตุการณ์แบบนี้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มาสอบถามปัญหาที่ยังค้างคาใจอยู่นะครับ เนื่องจากว่าสามีนี่เสียชีวิตเขาบอกว่ามันเกิดมาจากการฉีดวัคซีนหรือเปล่าเอ่ย ก็หลังจากที่ทำการฌาปนกิจศพสามีเรียบร้อยแล้วหลังจากที่นายสุรัฐ ผู้ที่เป็นสามีได้ฉีดวัคซีน Sinovac เมื่อวันที่ 27 ตุลาคมที่ผ่านมา โรงพยาบาลส่งเสริมสุขภาพตำบลยางนี่ บอกว่าได้รับวัคซีน Sinovac ไปแล้วนายสุรัตน์ คุณผู้ชมเขาบอกว่ามีอาการผิดปกติ 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 ส่วนทางด้านนายแพทย์ทนง นายแพทย์สาธารณสุขจังหวัดศรีสเกษเปิดเผยว่าในกรณีนี้ต้องดูในระบบงานก่อน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แรงงาน AEFI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เพราะฉะนั้น ณ ขณะนี้ความคืบหน้าของชายวัย 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แล้วญาติ ๆ บอกว่า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 มีอะไรบ้าง แคมป์คนงานหมู่ที่ 7 ตำบลสุเทพ อำเภอเมืองเชียงใหม่ตั้งแต่ 31 ตุลาคม ถึง 31 พฤศจิกายน นะคะ ศรีวิชัย บ้านเทพาราม สวนลุงเจริญบ้านช้างค้ำ อำเภอสารภีและบ้านพักแรงงานต่างชาติ บ้านหัวช้า อำเภอสารพี ระหว่างวันที่ 2 ค่ะ นอกจากนี้ยังสั่งปิดพื้นที่หมู่ที่ 2 บ้านแอ่นใหม่ ตำบลบ้านแอ่น อำเภอดอยเต่า ตั้งแต่วันที่ 4 พฤศจิกายน ถึงวันที่ 8 พฤศจิกายน นะคะหมู่ที่ 12 บ้านผาแดง อำเภออมก๋อย จังหวัดเชียงใหม่ ปิดพื้นที่หอพักสีส้ม อำเภอพันธกิจอำเภอดอยสะเก็ด คุณผู้ชมจะเห็นค่ะ ว่ารอบนี้คลัสเตอร์แล้วก็สถานที่ที่ปิดส่วนใหญ่เป็นแคมป์คนงาน แล้วก็หอพักนะคะ 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 เรื่องนี้ทางเพจ Facebook ของหมอแล็บแพนด้าโพสข้อความยาเม็ดต้านโควิดแล้วก็ทำได้สำเร็จด้วย ลดการเสียชีวิตได้ 89 เปอร์เซ็นต์ ผลการศึกษาเบื้องต้นระบุว่าดีกว่ายาโมดูพิราเวียซึ่งดารทดลองเอายาเม็ดแบบนี้นะครับ แพ็คโควิด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ยาแพ็คโควิด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 Pfizer ผลิตยาต้าน COVID มา พุ่งเลยส่วนหุ้นของบริษัทเมิร์กนี่ ที่มีข่าวบอกว่ายาต้าน COVID ตกนะครับ ตก 6 เปอร์เซ็นต์นี่เยอะนะ 13 เปอร์เซ็นต์นี่เยอะเข้าไปใหญ่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 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 เรื่องของยาเม็ดที่ Pfizer ไม่ต้องเข้าโรงพยาบาลอัตราความสำเร็จของเขานี่ 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 50 เปอร์เซ็นต์ 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 ในไทยครั้งแรก Pattaya Music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 // ตีกันแล้ว ตีกัน ๆ ตีกันแล้ว ไม่ต้องวิ่ง ๆ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คะ ที่อยู่ดี ๆ มาตีกันแบบนี้ทั้ง ๆ ที่ในงานเขาก็ไม่ได้อนุญาตให้ดื่มเครื่องดื่มแอลกอฮอล์นะคะ การจัดงานจัดภายใต้การควบคุมการแพร่ระบาดของ COVID-19 คือ ผู้เข้าร่วมงานทุกคนที่จะเข้าไปงานคอนเสิร์ตได้ต้องฉีดวัคซีนครบ 2 เข็มค่ะ มีเจ้าหน้าที่ อภปร. 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แล้วก็ห้ามลูกขึ้นยืนเด็ดขาด คือ เพลงมัน ๆ แบบนี้อยากจะลุกขึ้นมาเต้น เพราะว่าศิลปินเขาก็เบอร์ต้น ๆทั้งนั้นนะคะ มีแรปบ้างอะไรบ้าง คุณผู้ชมก็ต้องนั่งโยกอยู่กับเก้าอี้อย่างนั้นค่ะ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 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เคาน์ดาวน์ฃเราจะจัดงานได้ไหม เกิดเหตุการณ์แบบนี้อีกแล้วนะคะ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 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 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 มีการเขียนแคปชันแสดงความสงสัยไม่รับส่งหรือคะ คนไปเที่ยวในงานไม่สามารถใช้ได้หรือคะ 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 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 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Pattya music 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 ก็ประชาชนทั่วไป</w:t>
      </w:r>
    </w:p>
    <w:p>
      <w:pPr>
        <w:pStyle w:val="BodyText"/>
      </w:pPr>
      <w:r>
        <w:t xml:space="preserve">(ผู้ประกาศข่าวหญิง) นี่เขาใส่มาให้ดูเสื้อยืด จะต้องใส่เสื้อยืดสีดำแบบเขาแต่ว่าคนนี่จริงเขาไม่ได้ใส่ชุดนั้น แต่ทำไมเขามานั่งที่รถคันนี้ล่ะคะ 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แล้ว 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 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ก่อนไปหยุดรถที่ สภ. เมืองขอนแก่น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 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ท้าทาย เขาบอกเข้าไม่สนใจ เขายินดีที่จะด่าต่อไปด้วยเขาท้าทายนะครับ คูพูเขียว เป็นตัวแทนของกลุ่มคนอีสานการกระทำของกลุ่มคนในคลับเฮาส์นะครับ 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 </w:t>
      </w:r>
      <w:r>
        <w:t xml:space="preserve">ออกไปตามนั้นกลุ่มคนที่ทำนั้นล้วนแต่เป็นเยาวชนทั้งนั้นยิ่งน่าเป็นห่วง ถ้าจะให้คิดมากไป เพราะเป็นห่วงว่าบุคลพวกนี้มีแนวคิดแบบนี้ มีชุดความคิดแบบนี้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บอกว่าเป็นห่วงถ้าเกิดเป็นเยาวชนมีความคิดอย่างนี้ได้อย่างไร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 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 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 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งชนกนันท์ อายุ 27 ปี เล่าให้คุณผู้ชมฟังแบบนี้นะคือ คุณยรศักดิ์ อายุ 63 ปี ชัยจังหวัดบุรีรัมย์ กล่าวขานางสาวคนนี้ว่าหลอกลวง ฉ้อโกงเงินไปกว่า 10 ล้านบาท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 </w:t>
      </w:r>
      <w:r>
        <w:t xml:space="preserve">ทีนี้พอรู้จักกับนัดดานี่ บอกว่าขอยืมเงินหน่อย เพราะว่าแม่ป่วยแล้วมีการพูดนี่สายเปย์จริง ๆ นะ บอกว่า 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 Facebook ที่เห็นเลย เอาเป็นว่าไม่เป็นอะไรคบกันที่นิสัยแล้วกัน คุยกันแล้วนิสัยโอเค จากนั้นก็ทำพิธีผู้ข้อไม้ข้อมือที่สถานีหมอชิต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 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 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 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อันนั้นแจ้งความแล้ว ผู้หญิงโทรมาบอกว่าจะเป็นครอบครัวกันแล้วไปแจ้งความทำไม ทีนี้พหญิงตั้งใจที่จะแต่งงานด้วย คุณนรศักดิ์บอกว่าให้เอาที่ดินไปขาย 9 ไร่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ได้เงินมา 7,500,000 บาท โอนเงินเข้าบัญชีตัวเองไปหมดเลยค่ะ ตอนนี้จะเอาเรื่องให้ถึงที่สุดแล้วนะคะ อย่างไรก็ต้องแจ้งความแล้ว 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 รู้จักกัน 5 เดือน โอนเงินหลายคนถาม โอนเงินไปเป็นสิบ ๆ ล้านนี่ ได้แตะตัวกันหรือยัง 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เพราะภรรยาของเขาชอบแต่สีชมพูเท่านั้นอะไร ๆ ก็เป็นสีชมพูหมด จะเป็นบาร์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หรือครับขนาดนั้นเชียว คุณผู้ชมเรามาดูเรื่องราวดี ๆ 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 Tesla ของเขาหรือเปล่า เกิดอะไรขึ้นเราไปดูกันครับ …ล Musk ชาวทวิตเตอร์ได้มีการโหวดแล้วนะครับ ของอีลอนมัสเอง ว่าหลายคนบอกว่าการที่เขารวยแล้วเขาไม่จ่ายภาษี หรือว่ามีเงินเยอะนี่ เขาควรที่จะขายหุ้นไปเลยไหม จะได้ช่วยโลก แล้วก็อีลอนมัสทำโพ เขาบอกว่า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มัสไปเหน็บแนมสหประชาชาติ บอกว่า แหม มาบอกให้ฉันบริจาคงงบริจาคเงิน 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 เพราะว่าอีลอนไม่เหมือนนักธุรกิจทั่วไปนะเขาอาจจะขายนะ เขามีความติสนะ 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 คือ 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 ขาย 10 เปอร์เซ็นต์ ไปดูกันที่อิรักกันหน่อยนะคะ France 24 Securty meeting after นายกอีล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sSpread นโยบายโควิดของจีน กำลังถูกทดสอบอยู่นะครับเพราะว่านโยบายนี้เป็นนโยบายคุมเข้มให้ COVID ตอนนี้กำลังเป็นปัญหาอยู่ เพราะว่าผู้ติดเชื้อหลายรายนะครับ ไปอยู่ในหลายพื้นที่แล้ว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 แต่ทำไมตอนนี้เคสของโควิดมันพุ่งล่ะครับ ท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 คุณผู้ชมครับ 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 ภายใต้กฎระเบียบใหม่ของสหรัฐฯ นักเดินทางที่ไม่ใช้คนอเมริกัน ก็แค่แสดงหลักฐานการฉีดยาต้าน COVID 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 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 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 คุณผู้ชม พาไปดูเรื่องของอาวกาศหน่อยค่ะ เป็นนักอวกาศหญิงของจีน ตอนนี้สร้างสถิติเป็นผู้หญิงคนแรกของประเทศที่ทำภารกิจนอกยานอวกาศ เมื่อวันอาทิตย์ที่ผ่านมานะคะ เมื่อเวลาประมาณ 20.28 น. ตามเวลา ของประเทศจีน หรือ 19.28 นาที ตามเวลาประเทศไทยค่ะ หวังยาผิง นักอวากาศหญิงสถานีอวกาศเชียงกงผู้บัญชาการยานเซินโจว 13 นะคะ พานักบินอวกาศ 3 คนมาส่งสถานีอวกาศนี้นะคะ 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 และเมื่อปี 2013 ทำให้เธอเป็นนักบินอวากาศหญิงคนที่ 2 นี่นะครับ ประเทศจีนนะครับ สมัยก่อนนี่ยากจนมากเลยนะครับ จำได้ ตอนเรียนอยู่ตอนเด็ก ๆ นี่ เขาจะบอกว่าโชคดีขนาดไหนที่ไม่ได้เกิดอยู่ประเทศจีน ประเทศจีนนี่ยากจนมาก ตอนนี้เขาไปอวากาศแล้วนะครับ 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นะครับ ไปดักจับแก๊ซ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 อยู่ที่อุณหภูมิติดลบ 80 องศาเซลเซียส ประมาณ 15 กิโลเมตรเหนือพื้นดิน นั่น 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 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 ปล่อยบอลลูนไปติดตั้งกล่องเป็นอุปกรณ์ดักจับก๊าซ เห็นไหมครับ ส่งขึ้นไปแล้วนะครับ จากนั้นเขาบอกว่าหลังจาก 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 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 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 นี่คือโฉมหน้าแมวตัวนี้ ชื่อว่ารูเร็ตค่ะ อยู่ในท่อที่ใช้ทำระบบทำความร้อน ของโปแลนด์ 10 วันท้องถิ่นโปแลนด์ได้รับแจ้งว่าอาจจะ มีแมวติดอยู่ในท่อ ที่ใช้ระบบทำความร้อน 24 ตุลาคม เจ้าหน้าที่ดับเพลิงไปเลยค่ะ ไปช่วยออกมา คนงานจากการทำระบบน้ำไปช่วยด้วยในที่สุดช่วยออกมาในที่สุดวันที่ 2 พฤศจิกายน 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 คุณผู้ชมคะ ตอนนี้ก็ขอเตรียมตัวไป ข่าว 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ฟารุต</dc:title>
  <dc:creator/>
  <cp:keywords/>
  <dcterms:created xsi:type="dcterms:W3CDTF">2021-11-11T08:46:01Z</dcterms:created>
  <dcterms:modified xsi:type="dcterms:W3CDTF">2021-11-11T0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